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ry Table S3. Data source for final infection assignmen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ethod used to determine infection status in usable mice (n=169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ignment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PCR (tissu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 infection status from MC.Eime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call (qPCR/amplicon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status inferred from species identification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pecies identification prioritized qPCR melting curves, with amplicon sequencing as backup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0:38:37Z</dcterms:created>
  <dcterms:modified xsi:type="dcterms:W3CDTF">2025-07-29T10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